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
        <w:gridCol w:w="6139"/>
        <w:gridCol w:w="549"/>
        <w:gridCol w:w="6408"/>
      </w:tblGrid>
      <w:tr w:rsidR="00C242B2" w14:paraId="7459518F" w14:textId="77777777" w:rsidTr="001610C1">
        <w:tc>
          <w:tcPr>
            <w:tcW w:w="549" w:type="dxa"/>
          </w:tcPr>
          <w:p w14:paraId="716E4698" w14:textId="2B6EFCE0" w:rsidR="00C242B2" w:rsidRDefault="00C242B2">
            <w:pPr>
              <w:rPr>
                <w:noProof/>
              </w:rPr>
            </w:pPr>
            <w:r>
              <w:rPr>
                <w:noProof/>
              </w:rPr>
              <w:t>1</w:t>
            </w:r>
          </w:p>
        </w:tc>
        <w:tc>
          <w:tcPr>
            <w:tcW w:w="6139" w:type="dxa"/>
          </w:tcPr>
          <w:p w14:paraId="2E9735B9" w14:textId="11A99A83" w:rsidR="00C242B2" w:rsidRDefault="008003B4" w:rsidP="004938F8">
            <w:pPr>
              <w:jc w:val="center"/>
            </w:pPr>
            <w:r>
              <w:rPr>
                <w:noProof/>
              </w:rPr>
              <mc:AlternateContent>
                <mc:Choice Requires="wps">
                  <w:drawing>
                    <wp:anchor distT="45720" distB="45720" distL="114300" distR="114300" simplePos="0" relativeHeight="251656192" behindDoc="0" locked="0" layoutInCell="1" allowOverlap="1" wp14:anchorId="2C63DAED" wp14:editId="70C33555">
                      <wp:simplePos x="0" y="0"/>
                      <wp:positionH relativeFrom="column">
                        <wp:posOffset>238125</wp:posOffset>
                      </wp:positionH>
                      <wp:positionV relativeFrom="paragraph">
                        <wp:posOffset>3078480</wp:posOffset>
                      </wp:positionV>
                      <wp:extent cx="3012440" cy="1455420"/>
                      <wp:effectExtent l="0" t="0" r="1651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1455420"/>
                              </a:xfrm>
                              <a:prstGeom prst="rect">
                                <a:avLst/>
                              </a:prstGeom>
                              <a:solidFill>
                                <a:srgbClr val="FFFFFF"/>
                              </a:solidFill>
                              <a:ln w="9525">
                                <a:solidFill>
                                  <a:schemeClr val="tx1"/>
                                </a:solidFill>
                                <a:miter lim="800000"/>
                                <a:headEnd/>
                                <a:tailEnd/>
                              </a:ln>
                            </wps:spPr>
                            <wps:txbx>
                              <w:txbxContent>
                                <w:p w14:paraId="4BC7C2FF" w14:textId="581520B9" w:rsidR="00C242B2" w:rsidRDefault="00C242B2" w:rsidP="005A018F">
                                  <w:r>
                                    <w:t xml:space="preserve">This is the main page. User can click on the Info button to view the Info page to understand how to play to the </w:t>
                                  </w:r>
                                  <w:proofErr w:type="gramStart"/>
                                  <w:r>
                                    <w:t xml:space="preserve">game </w:t>
                                  </w:r>
                                  <w:r w:rsidR="008F3A53">
                                    <w:t>,</w:t>
                                  </w:r>
                                  <w:proofErr w:type="gramEnd"/>
                                  <w:r w:rsidR="008F3A53">
                                    <w:t xml:space="preserve"> </w:t>
                                  </w:r>
                                  <w:r>
                                    <w:t>the user can click the Play button to play the game.</w:t>
                                  </w:r>
                                  <w:r w:rsidR="00581CFA">
                                    <w:t xml:space="preserve"> When the user hover over the </w:t>
                                  </w:r>
                                  <w:r w:rsidR="00F9519A">
                                    <w:t xml:space="preserve">Info or Play </w:t>
                                  </w:r>
                                  <w:proofErr w:type="gramStart"/>
                                  <w:r w:rsidR="00581CFA">
                                    <w:t>button</w:t>
                                  </w:r>
                                  <w:proofErr w:type="gramEnd"/>
                                  <w:r w:rsidR="00581CFA">
                                    <w:t xml:space="preserve"> it will change </w:t>
                                  </w:r>
                                  <w:r w:rsidR="00825AAB">
                                    <w:t xml:space="preserve">text </w:t>
                                  </w:r>
                                  <w:proofErr w:type="spellStart"/>
                                  <w:r w:rsidR="00825AAB">
                                    <w:t>colour</w:t>
                                  </w:r>
                                  <w:proofErr w:type="spellEnd"/>
                                  <w:r w:rsidR="00825AAB">
                                    <w:t xml:space="preserve"> </w:t>
                                  </w:r>
                                  <w:r w:rsidR="00581CFA">
                                    <w:t>from black to blue</w:t>
                                  </w:r>
                                  <w:r w:rsidR="008003B4">
                                    <w:t xml:space="preserve"> and the </w:t>
                                  </w:r>
                                  <w:proofErr w:type="spellStart"/>
                                  <w:r w:rsidR="008003B4">
                                    <w:t>airpod</w:t>
                                  </w:r>
                                  <w:proofErr w:type="spellEnd"/>
                                  <w:r w:rsidR="008003B4">
                                    <w:t xml:space="preserve"> will rotate</w:t>
                                  </w:r>
                                  <w:r w:rsidR="00581CFA">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63DAED" id="_x0000_t202" coordsize="21600,21600" o:spt="202" path="m,l,21600r21600,l21600,xe">
                      <v:stroke joinstyle="miter"/>
                      <v:path gradientshapeok="t" o:connecttype="rect"/>
                    </v:shapetype>
                    <v:shape id="Text Box 2" o:spid="_x0000_s1026" type="#_x0000_t202" style="position:absolute;left:0;text-align:left;margin-left:18.75pt;margin-top:242.4pt;width:237.2pt;height:114.6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" strokecolor="black [3213]">
                      <v:textbox>
                        <w:txbxContent>
                          <w:p w14:paraId="4BC7C2FF" w14:textId="581520B9" w:rsidR="00C242B2" w:rsidRDefault="00C242B2" w:rsidP="005A018F">
                            <w:r>
                              <w:t xml:space="preserve">This is the main page. User can click on the Info button to view the Info page to understand how to play to the </w:t>
                            </w:r>
                            <w:proofErr w:type="gramStart"/>
                            <w:r>
                              <w:t xml:space="preserve">game </w:t>
                            </w:r>
                            <w:r w:rsidR="008F3A53">
                              <w:t>,</w:t>
                            </w:r>
                            <w:proofErr w:type="gramEnd"/>
                            <w:r w:rsidR="008F3A53">
                              <w:t xml:space="preserve"> </w:t>
                            </w:r>
                            <w:r>
                              <w:t>the user can click the Play button to play the game.</w:t>
                            </w:r>
                            <w:r w:rsidR="00581CFA">
                              <w:t xml:space="preserve"> When the user hover over the </w:t>
                            </w:r>
                            <w:r w:rsidR="00F9519A">
                              <w:t xml:space="preserve">Info or Play </w:t>
                            </w:r>
                            <w:proofErr w:type="gramStart"/>
                            <w:r w:rsidR="00581CFA">
                              <w:t>button</w:t>
                            </w:r>
                            <w:proofErr w:type="gramEnd"/>
                            <w:r w:rsidR="00581CFA">
                              <w:t xml:space="preserve"> it will change </w:t>
                            </w:r>
                            <w:r w:rsidR="00825AAB">
                              <w:t xml:space="preserve">text </w:t>
                            </w:r>
                            <w:proofErr w:type="spellStart"/>
                            <w:r w:rsidR="00825AAB">
                              <w:t>colour</w:t>
                            </w:r>
                            <w:proofErr w:type="spellEnd"/>
                            <w:r w:rsidR="00825AAB">
                              <w:t xml:space="preserve"> </w:t>
                            </w:r>
                            <w:r w:rsidR="00581CFA">
                              <w:t>from black to blue</w:t>
                            </w:r>
                            <w:r w:rsidR="008003B4">
                              <w:t xml:space="preserve"> and the </w:t>
                            </w:r>
                            <w:proofErr w:type="spellStart"/>
                            <w:r w:rsidR="008003B4">
                              <w:t>airpod</w:t>
                            </w:r>
                            <w:proofErr w:type="spellEnd"/>
                            <w:r w:rsidR="008003B4">
                              <w:t xml:space="preserve"> will rotate</w:t>
                            </w:r>
                            <w:r w:rsidR="00581CFA">
                              <w:t>.</w:t>
                            </w:r>
                          </w:p>
                        </w:txbxContent>
                      </v:textbox>
                      <w10:wrap type="square"/>
                    </v:shape>
                  </w:pict>
                </mc:Fallback>
              </mc:AlternateContent>
            </w:r>
            <w:r w:rsidR="00D84EA4">
              <w:rPr>
                <w:noProof/>
              </w:rPr>
              <w:drawing>
                <wp:anchor distT="0" distB="0" distL="114300" distR="114300" simplePos="0" relativeHeight="251658240" behindDoc="1" locked="0" layoutInCell="1" allowOverlap="1" wp14:anchorId="08D343DE" wp14:editId="0BE1F04C">
                  <wp:simplePos x="0" y="0"/>
                  <wp:positionH relativeFrom="column">
                    <wp:posOffset>329565</wp:posOffset>
                  </wp:positionH>
                  <wp:positionV relativeFrom="paragraph">
                    <wp:posOffset>-2540</wp:posOffset>
                  </wp:positionV>
                  <wp:extent cx="2921000" cy="2429510"/>
                  <wp:effectExtent l="0" t="0" r="0" b="8890"/>
                  <wp:wrapTight wrapText="bothSides">
                    <wp:wrapPolygon edited="0">
                      <wp:start x="0" y="0"/>
                      <wp:lineTo x="0" y="21510"/>
                      <wp:lineTo x="21412" y="21510"/>
                      <wp:lineTo x="2141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21000" cy="2429510"/>
                          </a:xfrm>
                          <a:prstGeom prst="rect">
                            <a:avLst/>
                          </a:prstGeom>
                        </pic:spPr>
                      </pic:pic>
                    </a:graphicData>
                  </a:graphic>
                  <wp14:sizeRelH relativeFrom="page">
                    <wp14:pctWidth>0</wp14:pctWidth>
                  </wp14:sizeRelH>
                  <wp14:sizeRelV relativeFrom="page">
                    <wp14:pctHeight>0</wp14:pctHeight>
                  </wp14:sizeRelV>
                </wp:anchor>
              </w:drawing>
            </w:r>
          </w:p>
        </w:tc>
        <w:tc>
          <w:tcPr>
            <w:tcW w:w="549" w:type="dxa"/>
          </w:tcPr>
          <w:p w14:paraId="79F4C176" w14:textId="77777777" w:rsidR="00C242B2" w:rsidRDefault="00C242B2">
            <w:r>
              <w:t>2</w:t>
            </w:r>
          </w:p>
        </w:tc>
        <w:tc>
          <w:tcPr>
            <w:tcW w:w="6408" w:type="dxa"/>
          </w:tcPr>
          <w:p w14:paraId="3DAEC21B" w14:textId="35C28589" w:rsidR="00C242B2" w:rsidRDefault="00BB777F" w:rsidP="004938F8">
            <w:pPr>
              <w:jc w:val="center"/>
            </w:pPr>
            <w:r>
              <w:rPr>
                <w:noProof/>
              </w:rPr>
              <w:drawing>
                <wp:anchor distT="0" distB="0" distL="114300" distR="114300" simplePos="0" relativeHeight="251661824" behindDoc="1" locked="0" layoutInCell="1" allowOverlap="1" wp14:anchorId="0289A0EE" wp14:editId="75CC552B">
                  <wp:simplePos x="0" y="0"/>
                  <wp:positionH relativeFrom="column">
                    <wp:posOffset>647065</wp:posOffset>
                  </wp:positionH>
                  <wp:positionV relativeFrom="paragraph">
                    <wp:posOffset>0</wp:posOffset>
                  </wp:positionV>
                  <wp:extent cx="2973705" cy="2476500"/>
                  <wp:effectExtent l="0" t="0" r="0" b="0"/>
                  <wp:wrapTight wrapText="bothSides">
                    <wp:wrapPolygon edited="0">
                      <wp:start x="0" y="0"/>
                      <wp:lineTo x="0" y="21434"/>
                      <wp:lineTo x="21448" y="21434"/>
                      <wp:lineTo x="2144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3705" cy="2476500"/>
                          </a:xfrm>
                          <a:prstGeom prst="rect">
                            <a:avLst/>
                          </a:prstGeom>
                        </pic:spPr>
                      </pic:pic>
                    </a:graphicData>
                  </a:graphic>
                  <wp14:sizeRelH relativeFrom="page">
                    <wp14:pctWidth>0</wp14:pctWidth>
                  </wp14:sizeRelH>
                  <wp14:sizeRelV relativeFrom="page">
                    <wp14:pctHeight>0</wp14:pctHeight>
                  </wp14:sizeRelV>
                </wp:anchor>
              </w:drawing>
            </w:r>
            <w:r w:rsidR="00C242B2">
              <w:rPr>
                <w:noProof/>
              </w:rPr>
              <mc:AlternateContent>
                <mc:Choice Requires="wps">
                  <w:drawing>
                    <wp:anchor distT="45720" distB="45720" distL="114300" distR="114300" simplePos="0" relativeHeight="251653632" behindDoc="0" locked="0" layoutInCell="1" allowOverlap="1" wp14:anchorId="48B693D7" wp14:editId="3AEC505A">
                      <wp:simplePos x="0" y="0"/>
                      <wp:positionH relativeFrom="column">
                        <wp:posOffset>647065</wp:posOffset>
                      </wp:positionH>
                      <wp:positionV relativeFrom="paragraph">
                        <wp:posOffset>3017520</wp:posOffset>
                      </wp:positionV>
                      <wp:extent cx="2914650" cy="1404620"/>
                      <wp:effectExtent l="0" t="0" r="19050" b="1143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solidFill>
                                  <a:schemeClr val="tx1"/>
                                </a:solidFill>
                                <a:miter lim="800000"/>
                                <a:headEnd/>
                                <a:tailEnd/>
                              </a:ln>
                            </wps:spPr>
                            <wps:txbx>
                              <w:txbxContent>
                                <w:p w14:paraId="4F0574F6" w14:textId="2B739C9F" w:rsidR="00C242B2" w:rsidRDefault="00C242B2" w:rsidP="00C242B2">
                                  <w:r>
                                    <w:t>This is the Info page for the game. User can view the instruction to understand how to play the game and after reading all the instructions the user can click on the back button to go to the main page.</w:t>
                                  </w:r>
                                  <w:r w:rsidR="000175B3" w:rsidRPr="000175B3">
                                    <w:t xml:space="preserve"> </w:t>
                                  </w:r>
                                  <w:r w:rsidR="000175B3">
                                    <w:t xml:space="preserve">When the user hover over the </w:t>
                                  </w:r>
                                  <w:r w:rsidR="00EB0752">
                                    <w:t xml:space="preserve">Back </w:t>
                                  </w:r>
                                  <w:r w:rsidR="000175B3">
                                    <w:t xml:space="preserve">button it will change text </w:t>
                                  </w:r>
                                  <w:proofErr w:type="spellStart"/>
                                  <w:r w:rsidR="000175B3">
                                    <w:t>colour</w:t>
                                  </w:r>
                                  <w:proofErr w:type="spellEnd"/>
                                  <w:r w:rsidR="000175B3">
                                    <w:t xml:space="preserve"> from black to blue</w:t>
                                  </w:r>
                                  <w:r w:rsidR="008003B4">
                                    <w:t xml:space="preserve"> </w:t>
                                  </w:r>
                                  <w:r w:rsidR="008003B4">
                                    <w:t xml:space="preserve">and the </w:t>
                                  </w:r>
                                  <w:proofErr w:type="spellStart"/>
                                  <w:r w:rsidR="008003B4">
                                    <w:t>airpod</w:t>
                                  </w:r>
                                  <w:proofErr w:type="spellEnd"/>
                                  <w:r w:rsidR="008003B4">
                                    <w:t xml:space="preserve"> will </w:t>
                                  </w:r>
                                  <w:proofErr w:type="gramStart"/>
                                  <w:r w:rsidR="008003B4">
                                    <w:t>rotate.</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B693D7" id="_x0000_s1027" type="#_x0000_t202" style="position:absolute;left:0;text-align:left;margin-left:50.95pt;margin-top:237.6pt;width:229.5pt;height:110.6pt;z-index:251653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" strokecolor="black [3213]">
                      <v:textbox style="mso-fit-shape-to-text:t">
                        <w:txbxContent>
                          <w:p w14:paraId="4F0574F6" w14:textId="2B739C9F" w:rsidR="00C242B2" w:rsidRDefault="00C242B2" w:rsidP="00C242B2">
                            <w:r>
                              <w:t>This is the Info page for the game. User can view the instruction to understand how to play the game and after reading all the instructions the user can click on the back button to go to the main page.</w:t>
                            </w:r>
                            <w:r w:rsidR="000175B3" w:rsidRPr="000175B3">
                              <w:t xml:space="preserve"> </w:t>
                            </w:r>
                            <w:r w:rsidR="000175B3">
                              <w:t xml:space="preserve">When the user hover over the </w:t>
                            </w:r>
                            <w:r w:rsidR="00EB0752">
                              <w:t xml:space="preserve">Back </w:t>
                            </w:r>
                            <w:r w:rsidR="000175B3">
                              <w:t xml:space="preserve">button it will change text </w:t>
                            </w:r>
                            <w:proofErr w:type="spellStart"/>
                            <w:r w:rsidR="000175B3">
                              <w:t>colour</w:t>
                            </w:r>
                            <w:proofErr w:type="spellEnd"/>
                            <w:r w:rsidR="000175B3">
                              <w:t xml:space="preserve"> from black to blue</w:t>
                            </w:r>
                            <w:r w:rsidR="008003B4">
                              <w:t xml:space="preserve"> </w:t>
                            </w:r>
                            <w:r w:rsidR="008003B4">
                              <w:t xml:space="preserve">and the </w:t>
                            </w:r>
                            <w:proofErr w:type="spellStart"/>
                            <w:r w:rsidR="008003B4">
                              <w:t>airpod</w:t>
                            </w:r>
                            <w:proofErr w:type="spellEnd"/>
                            <w:r w:rsidR="008003B4">
                              <w:t xml:space="preserve"> will </w:t>
                            </w:r>
                            <w:proofErr w:type="gramStart"/>
                            <w:r w:rsidR="008003B4">
                              <w:t>rotate.</w:t>
                            </w:r>
                            <w:proofErr w:type="gramEnd"/>
                          </w:p>
                        </w:txbxContent>
                      </v:textbox>
                      <w10:wrap type="square"/>
                    </v:shape>
                  </w:pict>
                </mc:Fallback>
              </mc:AlternateContent>
            </w:r>
          </w:p>
        </w:tc>
      </w:tr>
      <w:tr w:rsidR="001610C1" w14:paraId="3AAAE7AE" w14:textId="77777777" w:rsidTr="001610C1">
        <w:trPr>
          <w:trHeight w:val="1793"/>
        </w:trPr>
        <w:tc>
          <w:tcPr>
            <w:tcW w:w="549" w:type="dxa"/>
          </w:tcPr>
          <w:p w14:paraId="65B89771" w14:textId="0A53AD89" w:rsidR="001610C1" w:rsidRDefault="001610C1"/>
          <w:p w14:paraId="219ACD4B" w14:textId="4FE7EE49" w:rsidR="001610C1" w:rsidRDefault="001610C1"/>
        </w:tc>
        <w:tc>
          <w:tcPr>
            <w:tcW w:w="6139" w:type="dxa"/>
          </w:tcPr>
          <w:p w14:paraId="4AC270EA" w14:textId="72069FEB" w:rsidR="001610C1" w:rsidRDefault="001610C1"/>
        </w:tc>
        <w:tc>
          <w:tcPr>
            <w:tcW w:w="549" w:type="dxa"/>
          </w:tcPr>
          <w:p w14:paraId="2072A377" w14:textId="513C10D5" w:rsidR="001610C1" w:rsidRDefault="001610C1" w:rsidP="00DC1CAC"/>
        </w:tc>
        <w:tc>
          <w:tcPr>
            <w:tcW w:w="6408" w:type="dxa"/>
            <w:tcBorders>
              <w:top w:val="nil"/>
              <w:left w:val="nil"/>
              <w:bottom w:val="nil"/>
              <w:right w:val="nil"/>
            </w:tcBorders>
          </w:tcPr>
          <w:p w14:paraId="68F5D9A1" w14:textId="6E085D55" w:rsidR="001610C1" w:rsidRDefault="001610C1" w:rsidP="00DC1CAC"/>
        </w:tc>
      </w:tr>
    </w:tbl>
    <w:p w14:paraId="49989555" w14:textId="69BE6044" w:rsidR="00410424" w:rsidRDefault="00BD4371" w:rsidP="00DE60C1">
      <w:r>
        <w:rPr>
          <w:noProof/>
        </w:rPr>
        <w:lastRenderedPageBreak/>
        <w:drawing>
          <wp:anchor distT="0" distB="0" distL="114300" distR="114300" simplePos="0" relativeHeight="251660800" behindDoc="1" locked="0" layoutInCell="1" allowOverlap="1" wp14:anchorId="32A82230" wp14:editId="16D35EBF">
            <wp:simplePos x="0" y="0"/>
            <wp:positionH relativeFrom="column">
              <wp:posOffset>5272405</wp:posOffset>
            </wp:positionH>
            <wp:positionV relativeFrom="paragraph">
              <wp:posOffset>68580</wp:posOffset>
            </wp:positionV>
            <wp:extent cx="2876550" cy="2400300"/>
            <wp:effectExtent l="0" t="0" r="0" b="0"/>
            <wp:wrapTight wrapText="bothSides">
              <wp:wrapPolygon edited="0">
                <wp:start x="0" y="0"/>
                <wp:lineTo x="0" y="21429"/>
                <wp:lineTo x="21457" y="21429"/>
                <wp:lineTo x="2145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76550" cy="2400300"/>
                    </a:xfrm>
                    <a:prstGeom prst="rect">
                      <a:avLst/>
                    </a:prstGeom>
                  </pic:spPr>
                </pic:pic>
              </a:graphicData>
            </a:graphic>
            <wp14:sizeRelH relativeFrom="page">
              <wp14:pctWidth>0</wp14:pctWidth>
            </wp14:sizeRelH>
            <wp14:sizeRelV relativeFrom="page">
              <wp14:pctHeight>0</wp14:pctHeight>
            </wp14:sizeRelV>
          </wp:anchor>
        </w:drawing>
      </w:r>
      <w:r w:rsidR="007E5484">
        <w:rPr>
          <w:noProof/>
        </w:rPr>
        <w:drawing>
          <wp:anchor distT="0" distB="0" distL="114300" distR="114300" simplePos="0" relativeHeight="251656704" behindDoc="1" locked="0" layoutInCell="1" allowOverlap="1" wp14:anchorId="2F9E0E76" wp14:editId="45E674E4">
            <wp:simplePos x="0" y="0"/>
            <wp:positionH relativeFrom="column">
              <wp:posOffset>754380</wp:posOffset>
            </wp:positionH>
            <wp:positionV relativeFrom="paragraph">
              <wp:posOffset>2540</wp:posOffset>
            </wp:positionV>
            <wp:extent cx="2895600" cy="2417445"/>
            <wp:effectExtent l="0" t="0" r="0" b="1905"/>
            <wp:wrapTight wrapText="bothSides">
              <wp:wrapPolygon edited="0">
                <wp:start x="0" y="0"/>
                <wp:lineTo x="0" y="21447"/>
                <wp:lineTo x="21458" y="21447"/>
                <wp:lineTo x="2145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95600" cy="2417445"/>
                    </a:xfrm>
                    <a:prstGeom prst="rect">
                      <a:avLst/>
                    </a:prstGeom>
                  </pic:spPr>
                </pic:pic>
              </a:graphicData>
            </a:graphic>
            <wp14:sizeRelH relativeFrom="page">
              <wp14:pctWidth>0</wp14:pctWidth>
            </wp14:sizeRelH>
            <wp14:sizeRelV relativeFrom="page">
              <wp14:pctHeight>0</wp14:pctHeight>
            </wp14:sizeRelV>
          </wp:anchor>
        </w:drawing>
      </w:r>
      <w:r w:rsidR="001610C1">
        <w:t>3</w:t>
      </w:r>
      <w:r w:rsidR="00B075C7">
        <w:tab/>
      </w:r>
      <w:r w:rsidR="00B075C7">
        <w:tab/>
      </w:r>
      <w:r w:rsidR="00B075C7">
        <w:tab/>
        <w:t>4</w:t>
      </w:r>
    </w:p>
    <w:p w14:paraId="1DEA3403" w14:textId="2C343412" w:rsidR="001727ED" w:rsidRPr="001727ED" w:rsidRDefault="001727ED" w:rsidP="001727ED"/>
    <w:p w14:paraId="13F0ED0F" w14:textId="4497CAAB" w:rsidR="001727ED" w:rsidRPr="001727ED" w:rsidRDefault="001727ED" w:rsidP="001727ED"/>
    <w:p w14:paraId="012EDA77" w14:textId="1656757A" w:rsidR="001727ED" w:rsidRPr="001727ED" w:rsidRDefault="001727ED" w:rsidP="001727ED"/>
    <w:p w14:paraId="2686D64F" w14:textId="1DD86D7E" w:rsidR="001727ED" w:rsidRPr="001727ED" w:rsidRDefault="001727ED" w:rsidP="001727ED"/>
    <w:p w14:paraId="12ED379E" w14:textId="317B6EC2" w:rsidR="001727ED" w:rsidRPr="001727ED" w:rsidRDefault="001727ED" w:rsidP="001727ED"/>
    <w:p w14:paraId="6754D174" w14:textId="3BF44C32" w:rsidR="001727ED" w:rsidRPr="001727ED" w:rsidRDefault="001727ED" w:rsidP="001727ED"/>
    <w:p w14:paraId="261BFA13" w14:textId="1A557190" w:rsidR="001727ED" w:rsidRPr="001727ED" w:rsidRDefault="001727ED" w:rsidP="001727ED"/>
    <w:p w14:paraId="5AF25FCD" w14:textId="14490F10" w:rsidR="001727ED" w:rsidRPr="001727ED" w:rsidRDefault="00773687" w:rsidP="001727ED">
      <w:r>
        <w:rPr>
          <w:noProof/>
        </w:rPr>
        <mc:AlternateContent>
          <mc:Choice Requires="wps">
            <w:drawing>
              <wp:anchor distT="45720" distB="45720" distL="114300" distR="114300" simplePos="0" relativeHeight="251659776" behindDoc="0" locked="0" layoutInCell="1" allowOverlap="1" wp14:anchorId="696E5313" wp14:editId="351F2ED0">
                <wp:simplePos x="0" y="0"/>
                <wp:positionH relativeFrom="column">
                  <wp:posOffset>5189220</wp:posOffset>
                </wp:positionH>
                <wp:positionV relativeFrom="paragraph">
                  <wp:posOffset>158115</wp:posOffset>
                </wp:positionV>
                <wp:extent cx="3013075" cy="1424940"/>
                <wp:effectExtent l="0" t="0" r="15875" b="2286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075" cy="1424940"/>
                        </a:xfrm>
                        <a:prstGeom prst="rect">
                          <a:avLst/>
                        </a:prstGeom>
                        <a:solidFill>
                          <a:srgbClr val="FFFFFF"/>
                        </a:solidFill>
                        <a:ln w="9525">
                          <a:solidFill>
                            <a:schemeClr val="tx1"/>
                          </a:solidFill>
                          <a:miter lim="800000"/>
                          <a:headEnd/>
                          <a:tailEnd/>
                        </a:ln>
                      </wps:spPr>
                      <wps:txbx>
                        <w:txbxContent>
                          <w:p w14:paraId="6CCB7E28" w14:textId="77777777" w:rsidR="00851B08" w:rsidRDefault="007F28DE" w:rsidP="00851B08">
                            <w:r>
                              <w:t>This is the win page. After</w:t>
                            </w:r>
                            <w:r w:rsidR="00E03ACD">
                              <w:t xml:space="preserve"> clicking at least 3 I phone</w:t>
                            </w:r>
                            <w:r>
                              <w:t>, it will bring you to the</w:t>
                            </w:r>
                            <w:r w:rsidR="00E03ACD">
                              <w:t xml:space="preserve"> win</w:t>
                            </w:r>
                            <w:r>
                              <w:t xml:space="preserve"> page</w:t>
                            </w:r>
                            <w:r w:rsidR="00773687">
                              <w:t xml:space="preserve"> and user can press the Restart Button to replay the game.</w:t>
                            </w:r>
                            <w:r w:rsidR="00FB3A39" w:rsidRPr="00FB3A39">
                              <w:t xml:space="preserve"> </w:t>
                            </w:r>
                            <w:r w:rsidR="00FB3A39">
                              <w:t xml:space="preserve">When the user hover over the Restart button it will change text </w:t>
                            </w:r>
                            <w:proofErr w:type="spellStart"/>
                            <w:r w:rsidR="00FB3A39">
                              <w:t>colour</w:t>
                            </w:r>
                            <w:proofErr w:type="spellEnd"/>
                            <w:r w:rsidR="00FB3A39">
                              <w:t xml:space="preserve"> from black to blue</w:t>
                            </w:r>
                            <w:r w:rsidR="00851B08">
                              <w:t xml:space="preserve"> </w:t>
                            </w:r>
                            <w:r w:rsidR="00851B08">
                              <w:t xml:space="preserve">and the </w:t>
                            </w:r>
                            <w:proofErr w:type="spellStart"/>
                            <w:r w:rsidR="00851B08">
                              <w:t>airpod</w:t>
                            </w:r>
                            <w:proofErr w:type="spellEnd"/>
                            <w:r w:rsidR="00851B08">
                              <w:t xml:space="preserve"> will rotate.</w:t>
                            </w:r>
                          </w:p>
                          <w:p w14:paraId="37053EBF" w14:textId="55B3C8DB" w:rsidR="007F28DE" w:rsidRDefault="007F28DE" w:rsidP="007F28DE"/>
                          <w:p w14:paraId="5F44E779" w14:textId="77777777" w:rsidR="007F28DE" w:rsidRDefault="007F28DE" w:rsidP="007F28DE"/>
                          <w:p w14:paraId="7170EEBC" w14:textId="77777777" w:rsidR="007F28DE" w:rsidRDefault="007F28DE" w:rsidP="007F28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E5313" id="_x0000_s1028" type="#_x0000_t202" style="position:absolute;margin-left:408.6pt;margin-top:12.45pt;width:237.25pt;height:112.2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" strokecolor="black [3213]">
                <v:textbox>
                  <w:txbxContent>
                    <w:p w14:paraId="6CCB7E28" w14:textId="77777777" w:rsidR="00851B08" w:rsidRDefault="007F28DE" w:rsidP="00851B08">
                      <w:r>
                        <w:t>This is the win page. After</w:t>
                      </w:r>
                      <w:r w:rsidR="00E03ACD">
                        <w:t xml:space="preserve"> clicking at least 3 I phone</w:t>
                      </w:r>
                      <w:r>
                        <w:t>, it will bring you to the</w:t>
                      </w:r>
                      <w:r w:rsidR="00E03ACD">
                        <w:t xml:space="preserve"> win</w:t>
                      </w:r>
                      <w:r>
                        <w:t xml:space="preserve"> page</w:t>
                      </w:r>
                      <w:r w:rsidR="00773687">
                        <w:t xml:space="preserve"> and user can press the Restart Button to replay the game.</w:t>
                      </w:r>
                      <w:r w:rsidR="00FB3A39" w:rsidRPr="00FB3A39">
                        <w:t xml:space="preserve"> </w:t>
                      </w:r>
                      <w:r w:rsidR="00FB3A39">
                        <w:t xml:space="preserve">When the user hover over the Restart button it will change text </w:t>
                      </w:r>
                      <w:proofErr w:type="spellStart"/>
                      <w:r w:rsidR="00FB3A39">
                        <w:t>colour</w:t>
                      </w:r>
                      <w:proofErr w:type="spellEnd"/>
                      <w:r w:rsidR="00FB3A39">
                        <w:t xml:space="preserve"> from black to blue</w:t>
                      </w:r>
                      <w:r w:rsidR="00851B08">
                        <w:t xml:space="preserve"> </w:t>
                      </w:r>
                      <w:r w:rsidR="00851B08">
                        <w:t xml:space="preserve">and the </w:t>
                      </w:r>
                      <w:proofErr w:type="spellStart"/>
                      <w:r w:rsidR="00851B08">
                        <w:t>airpod</w:t>
                      </w:r>
                      <w:proofErr w:type="spellEnd"/>
                      <w:r w:rsidR="00851B08">
                        <w:t xml:space="preserve"> will rotate.</w:t>
                      </w:r>
                    </w:p>
                    <w:p w14:paraId="37053EBF" w14:textId="55B3C8DB" w:rsidR="007F28DE" w:rsidRDefault="007F28DE" w:rsidP="007F28DE"/>
                    <w:p w14:paraId="5F44E779" w14:textId="77777777" w:rsidR="007F28DE" w:rsidRDefault="007F28DE" w:rsidP="007F28DE"/>
                    <w:p w14:paraId="7170EEBC" w14:textId="77777777" w:rsidR="007F28DE" w:rsidRDefault="007F28DE" w:rsidP="007F28DE"/>
                  </w:txbxContent>
                </v:textbox>
                <w10:wrap type="square"/>
              </v:shape>
            </w:pict>
          </mc:Fallback>
        </mc:AlternateContent>
      </w:r>
      <w:r w:rsidR="002F6A42">
        <w:rPr>
          <w:noProof/>
        </w:rPr>
        <mc:AlternateContent>
          <mc:Choice Requires="wps">
            <w:drawing>
              <wp:anchor distT="45720" distB="45720" distL="114300" distR="114300" simplePos="0" relativeHeight="251657728" behindDoc="0" locked="0" layoutInCell="1" allowOverlap="1" wp14:anchorId="127B8D09" wp14:editId="0853AF31">
                <wp:simplePos x="0" y="0"/>
                <wp:positionH relativeFrom="column">
                  <wp:posOffset>662940</wp:posOffset>
                </wp:positionH>
                <wp:positionV relativeFrom="paragraph">
                  <wp:posOffset>158115</wp:posOffset>
                </wp:positionV>
                <wp:extent cx="2948305" cy="1790700"/>
                <wp:effectExtent l="0" t="0" r="23495" b="1905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305" cy="1790700"/>
                        </a:xfrm>
                        <a:prstGeom prst="rect">
                          <a:avLst/>
                        </a:prstGeom>
                        <a:solidFill>
                          <a:srgbClr val="FFFFFF"/>
                        </a:solidFill>
                        <a:ln w="9525">
                          <a:solidFill>
                            <a:schemeClr val="tx1"/>
                          </a:solidFill>
                          <a:miter lim="800000"/>
                          <a:headEnd/>
                          <a:tailEnd/>
                        </a:ln>
                      </wps:spPr>
                      <wps:txbx>
                        <w:txbxContent>
                          <w:p w14:paraId="4E8071AD" w14:textId="3191A95F" w:rsidR="001610C1" w:rsidRDefault="001610C1" w:rsidP="001610C1">
                            <w:r>
                              <w:t>This is the game page. After clicking on the Play button, it will bring you to the game page. User will click on the I phone to play the game. To win the game, the user will need to click on at least 3 I phone to win the game</w:t>
                            </w:r>
                            <w:r w:rsidR="006F79BA">
                              <w:t xml:space="preserve"> and it will go to the win page</w:t>
                            </w:r>
                            <w:r w:rsidR="00890DFA">
                              <w:t>, if you did not managed to click at least 3 I phone it will go to the lose page.</w:t>
                            </w:r>
                          </w:p>
                          <w:p w14:paraId="3095CA8C" w14:textId="77777777" w:rsidR="001610C1" w:rsidRDefault="001610C1" w:rsidP="001610C1"/>
                          <w:p w14:paraId="65881C43" w14:textId="731662A6" w:rsidR="001610C1" w:rsidRDefault="001610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7B8D09" id="_x0000_s1029" type="#_x0000_t202" style="position:absolute;margin-left:52.2pt;margin-top:12.45pt;width:232.15pt;height:141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" strokecolor="black [3213]">
                <v:textbox>
                  <w:txbxContent>
                    <w:p w14:paraId="4E8071AD" w14:textId="3191A95F" w:rsidR="001610C1" w:rsidRDefault="001610C1" w:rsidP="001610C1">
                      <w:r>
                        <w:t>This is the game page. After clicking on the Play button, it will bring you to the game page. User will click on the I phone to play the game. To win the game, the user will need to click on at least 3 I phone to win the game</w:t>
                      </w:r>
                      <w:r w:rsidR="006F79BA">
                        <w:t xml:space="preserve"> and it will go to the win page</w:t>
                      </w:r>
                      <w:r w:rsidR="00890DFA">
                        <w:t>, if you did not managed to click at least 3 I phone it will go to the lose page.</w:t>
                      </w:r>
                    </w:p>
                    <w:p w14:paraId="3095CA8C" w14:textId="77777777" w:rsidR="001610C1" w:rsidRDefault="001610C1" w:rsidP="001610C1"/>
                    <w:p w14:paraId="65881C43" w14:textId="731662A6" w:rsidR="001610C1" w:rsidRDefault="001610C1"/>
                  </w:txbxContent>
                </v:textbox>
                <w10:wrap type="square"/>
              </v:shape>
            </w:pict>
          </mc:Fallback>
        </mc:AlternateContent>
      </w:r>
    </w:p>
    <w:p w14:paraId="2DD70F68" w14:textId="2E76C15A" w:rsidR="001727ED" w:rsidRPr="001727ED" w:rsidRDefault="001727ED" w:rsidP="001727ED"/>
    <w:p w14:paraId="1CE478DB" w14:textId="03FD3743" w:rsidR="001727ED" w:rsidRPr="001727ED" w:rsidRDefault="001727ED" w:rsidP="001727ED"/>
    <w:p w14:paraId="243DC6AE" w14:textId="70FBC3AB" w:rsidR="001727ED" w:rsidRPr="001727ED" w:rsidRDefault="001727ED" w:rsidP="001727ED"/>
    <w:p w14:paraId="058E7BC0" w14:textId="462E1558" w:rsidR="001727ED" w:rsidRPr="001727ED" w:rsidRDefault="001727ED" w:rsidP="001727ED"/>
    <w:p w14:paraId="70F5AB54" w14:textId="1BBAB7F8" w:rsidR="001727ED" w:rsidRPr="001727ED" w:rsidRDefault="001727ED" w:rsidP="001727ED"/>
    <w:p w14:paraId="653061B5" w14:textId="0C215AF0" w:rsidR="001727ED" w:rsidRPr="001727ED" w:rsidRDefault="001727ED" w:rsidP="001727ED"/>
    <w:p w14:paraId="76AA582A" w14:textId="00053F32" w:rsidR="001727ED" w:rsidRPr="001727ED" w:rsidRDefault="001727ED" w:rsidP="001727ED"/>
    <w:p w14:paraId="6455FF0F" w14:textId="5226CE7F" w:rsidR="001727ED" w:rsidRPr="001727ED" w:rsidRDefault="001727ED" w:rsidP="001727ED"/>
    <w:p w14:paraId="35CCC2FE" w14:textId="2F596017" w:rsidR="001727ED" w:rsidRDefault="001727ED" w:rsidP="001727ED">
      <w:pPr>
        <w:tabs>
          <w:tab w:val="left" w:pos="9192"/>
        </w:tabs>
      </w:pPr>
      <w:r>
        <w:tab/>
      </w:r>
    </w:p>
    <w:p w14:paraId="1BA24AB3" w14:textId="66ECC9F4" w:rsidR="001727ED" w:rsidRDefault="00BC2EFE" w:rsidP="002F6A42">
      <w:pPr>
        <w:tabs>
          <w:tab w:val="left" w:pos="9192"/>
          <w:tab w:val="left" w:pos="11057"/>
        </w:tabs>
        <w:ind w:left="720"/>
      </w:pPr>
      <w:r>
        <w:rPr>
          <w:noProof/>
        </w:rPr>
        <w:lastRenderedPageBreak/>
        <w:drawing>
          <wp:anchor distT="0" distB="0" distL="114300" distR="114300" simplePos="0" relativeHeight="251663872" behindDoc="1" locked="0" layoutInCell="1" allowOverlap="1" wp14:anchorId="3793AFF4" wp14:editId="0D74A52C">
            <wp:simplePos x="0" y="0"/>
            <wp:positionH relativeFrom="column">
              <wp:posOffset>5135880</wp:posOffset>
            </wp:positionH>
            <wp:positionV relativeFrom="paragraph">
              <wp:posOffset>-46355</wp:posOffset>
            </wp:positionV>
            <wp:extent cx="3117850" cy="2651125"/>
            <wp:effectExtent l="0" t="0" r="6350" b="0"/>
            <wp:wrapTight wrapText="bothSides">
              <wp:wrapPolygon edited="0">
                <wp:start x="0" y="0"/>
                <wp:lineTo x="0" y="21419"/>
                <wp:lineTo x="21512" y="21419"/>
                <wp:lineTo x="2151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7850" cy="2651125"/>
                    </a:xfrm>
                    <a:prstGeom prst="rect">
                      <a:avLst/>
                    </a:prstGeom>
                  </pic:spPr>
                </pic:pic>
              </a:graphicData>
            </a:graphic>
            <wp14:sizeRelH relativeFrom="page">
              <wp14:pctWidth>0</wp14:pctWidth>
            </wp14:sizeRelH>
            <wp14:sizeRelV relativeFrom="page">
              <wp14:pctHeight>0</wp14:pctHeight>
            </wp14:sizeRelV>
          </wp:anchor>
        </w:drawing>
      </w:r>
      <w:r w:rsidR="00727A0E">
        <w:rPr>
          <w:noProof/>
        </w:rPr>
        <w:drawing>
          <wp:anchor distT="0" distB="0" distL="114300" distR="114300" simplePos="0" relativeHeight="251662848" behindDoc="1" locked="0" layoutInCell="1" allowOverlap="1" wp14:anchorId="72E7EA85" wp14:editId="4EF14F91">
            <wp:simplePos x="0" y="0"/>
            <wp:positionH relativeFrom="column">
              <wp:posOffset>693420</wp:posOffset>
            </wp:positionH>
            <wp:positionV relativeFrom="paragraph">
              <wp:posOffset>-41910</wp:posOffset>
            </wp:positionV>
            <wp:extent cx="3177540" cy="2651125"/>
            <wp:effectExtent l="0" t="0" r="3810" b="0"/>
            <wp:wrapTight wrapText="bothSides">
              <wp:wrapPolygon edited="0">
                <wp:start x="0" y="0"/>
                <wp:lineTo x="0" y="21419"/>
                <wp:lineTo x="21496" y="21419"/>
                <wp:lineTo x="2149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77540" cy="2651125"/>
                    </a:xfrm>
                    <a:prstGeom prst="rect">
                      <a:avLst/>
                    </a:prstGeom>
                  </pic:spPr>
                </pic:pic>
              </a:graphicData>
            </a:graphic>
            <wp14:sizeRelH relativeFrom="page">
              <wp14:pctWidth>0</wp14:pctWidth>
            </wp14:sizeRelH>
            <wp14:sizeRelV relativeFrom="page">
              <wp14:pctHeight>0</wp14:pctHeight>
            </wp14:sizeRelV>
          </wp:anchor>
        </w:drawing>
      </w:r>
      <w:r w:rsidR="00007C14">
        <w:rPr>
          <w:noProof/>
        </w:rPr>
        <mc:AlternateContent>
          <mc:Choice Requires="wps">
            <w:drawing>
              <wp:anchor distT="45720" distB="45720" distL="114300" distR="114300" simplePos="0" relativeHeight="251654656" behindDoc="0" locked="0" layoutInCell="1" allowOverlap="1" wp14:anchorId="3BD5663D" wp14:editId="1A864B90">
                <wp:simplePos x="0" y="0"/>
                <wp:positionH relativeFrom="column">
                  <wp:posOffset>4411980</wp:posOffset>
                </wp:positionH>
                <wp:positionV relativeFrom="paragraph">
                  <wp:posOffset>-7620</wp:posOffset>
                </wp:positionV>
                <wp:extent cx="281940" cy="243840"/>
                <wp:effectExtent l="0" t="0" r="0" b="381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243840"/>
                        </a:xfrm>
                        <a:prstGeom prst="rect">
                          <a:avLst/>
                        </a:prstGeom>
                        <a:noFill/>
                        <a:ln w="9525">
                          <a:noFill/>
                          <a:miter lim="800000"/>
                          <a:headEnd/>
                          <a:tailEnd/>
                        </a:ln>
                      </wps:spPr>
                      <wps:txbx>
                        <w:txbxContent>
                          <w:p w14:paraId="18A17F54" w14:textId="25E12F19" w:rsidR="00007C14" w:rsidRDefault="00007C14">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D5663D" id="_x0000_s1030" type="#_x0000_t202" style="position:absolute;left:0;text-align:left;margin-left:347.4pt;margin-top:-.6pt;width:22.2pt;height:19.2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" filled="f" stroked="f">
                <v:textbox>
                  <w:txbxContent>
                    <w:p w14:paraId="18A17F54" w14:textId="25E12F19" w:rsidR="00007C14" w:rsidRDefault="00007C14">
                      <w:r>
                        <w:t>6</w:t>
                      </w:r>
                    </w:p>
                  </w:txbxContent>
                </v:textbox>
                <w10:wrap type="square"/>
              </v:shape>
            </w:pict>
          </mc:Fallback>
        </mc:AlternateContent>
      </w:r>
      <w:r w:rsidR="002715A3">
        <w:t>5</w:t>
      </w:r>
      <w:r w:rsidR="00007C14">
        <w:t xml:space="preserve">                                                                                                                                                                                          </w:t>
      </w:r>
      <w:r w:rsidR="00007C14">
        <w:tab/>
      </w:r>
      <w:r w:rsidR="00007C14">
        <w:tab/>
        <w:t xml:space="preserve">        </w:t>
      </w:r>
      <w:r w:rsidR="00007C14">
        <w:tab/>
      </w:r>
      <w:r w:rsidR="00007C14">
        <w:tab/>
      </w:r>
      <w:r w:rsidR="00007C14">
        <w:tab/>
      </w:r>
      <w:r w:rsidR="00007C14">
        <w:tab/>
      </w:r>
      <w:r w:rsidR="00007C14">
        <w:tab/>
      </w:r>
      <w:r w:rsidR="00007C14">
        <w:tab/>
      </w:r>
    </w:p>
    <w:p w14:paraId="085EBFE5" w14:textId="2529A307" w:rsidR="0025461F" w:rsidRPr="0025461F" w:rsidRDefault="0025461F" w:rsidP="0025461F"/>
    <w:p w14:paraId="7C3CBCA9" w14:textId="7B3D64B9" w:rsidR="0025461F" w:rsidRPr="0025461F" w:rsidRDefault="0025461F" w:rsidP="0025461F"/>
    <w:p w14:paraId="4E2E2A4B" w14:textId="61C4CEAC" w:rsidR="0025461F" w:rsidRPr="0025461F" w:rsidRDefault="0025461F" w:rsidP="0025461F"/>
    <w:p w14:paraId="52EE9900" w14:textId="4C9FE324" w:rsidR="0025461F" w:rsidRPr="0025461F" w:rsidRDefault="0025461F" w:rsidP="0025461F"/>
    <w:p w14:paraId="43CBCF18" w14:textId="75167742" w:rsidR="0025461F" w:rsidRPr="0025461F" w:rsidRDefault="0025461F" w:rsidP="0025461F"/>
    <w:p w14:paraId="05A0C7F6" w14:textId="7CEB7B47" w:rsidR="0025461F" w:rsidRPr="0025461F" w:rsidRDefault="0025461F" w:rsidP="0025461F"/>
    <w:p w14:paraId="6D850CD9" w14:textId="64AFC6D9" w:rsidR="0025461F" w:rsidRPr="0025461F" w:rsidRDefault="0025461F" w:rsidP="0025461F"/>
    <w:p w14:paraId="64101166" w14:textId="21ECDC12" w:rsidR="0025461F" w:rsidRPr="0025461F" w:rsidRDefault="00C75E5A" w:rsidP="0025461F">
      <w:r>
        <w:rPr>
          <w:noProof/>
        </w:rPr>
        <mc:AlternateContent>
          <mc:Choice Requires="wps">
            <w:drawing>
              <wp:anchor distT="45720" distB="45720" distL="114300" distR="114300" simplePos="0" relativeHeight="251652608" behindDoc="0" locked="0" layoutInCell="1" allowOverlap="1" wp14:anchorId="3A98F91B" wp14:editId="2D0D9DA5">
                <wp:simplePos x="0" y="0"/>
                <wp:positionH relativeFrom="column">
                  <wp:posOffset>5204460</wp:posOffset>
                </wp:positionH>
                <wp:positionV relativeFrom="paragraph">
                  <wp:posOffset>257175</wp:posOffset>
                </wp:positionV>
                <wp:extent cx="2994660" cy="1181100"/>
                <wp:effectExtent l="0" t="0" r="15240" b="1905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1181100"/>
                        </a:xfrm>
                        <a:prstGeom prst="rect">
                          <a:avLst/>
                        </a:prstGeom>
                        <a:solidFill>
                          <a:srgbClr val="FFFFFF"/>
                        </a:solidFill>
                        <a:ln w="9525">
                          <a:solidFill>
                            <a:schemeClr val="tx1"/>
                          </a:solidFill>
                          <a:miter lim="800000"/>
                          <a:headEnd/>
                          <a:tailEnd/>
                        </a:ln>
                      </wps:spPr>
                      <wps:txbx>
                        <w:txbxContent>
                          <w:p w14:paraId="75E2231A" w14:textId="77777777" w:rsidR="00467734" w:rsidRDefault="004C42CC" w:rsidP="00467734">
                            <w:r>
                              <w:rPr>
                                <w:lang w:val="en-SG"/>
                              </w:rPr>
                              <w:t>If the</w:t>
                            </w:r>
                            <w:r w:rsidR="008F34A7">
                              <w:rPr>
                                <w:lang w:val="en-SG"/>
                              </w:rPr>
                              <w:t xml:space="preserve"> game</w:t>
                            </w:r>
                            <w:r>
                              <w:rPr>
                                <w:lang w:val="en-SG"/>
                              </w:rPr>
                              <w:t xml:space="preserve"> left 1 </w:t>
                            </w:r>
                            <w:r w:rsidR="008F34A7">
                              <w:rPr>
                                <w:lang w:val="en-SG"/>
                              </w:rPr>
                              <w:t>heart</w:t>
                            </w:r>
                            <w:r>
                              <w:rPr>
                                <w:lang w:val="en-SG"/>
                              </w:rPr>
                              <w:t>, it will go to the win page</w:t>
                            </w:r>
                            <w:r w:rsidR="00AE7ED6">
                              <w:rPr>
                                <w:lang w:val="en-SG"/>
                              </w:rPr>
                              <w:t xml:space="preserve"> </w:t>
                            </w:r>
                            <w:r w:rsidR="00AE7ED6">
                              <w:t>and user can press the Restart Button to replay the game.</w:t>
                            </w:r>
                            <w:r w:rsidR="00C75E5A" w:rsidRPr="00C75E5A">
                              <w:t xml:space="preserve"> </w:t>
                            </w:r>
                            <w:r w:rsidR="00C75E5A">
                              <w:t xml:space="preserve">When the user hover over the Restart button it will change text </w:t>
                            </w:r>
                            <w:proofErr w:type="spellStart"/>
                            <w:r w:rsidR="00C75E5A">
                              <w:t>colour</w:t>
                            </w:r>
                            <w:proofErr w:type="spellEnd"/>
                            <w:r w:rsidR="00C75E5A">
                              <w:t xml:space="preserve"> from black to blue</w:t>
                            </w:r>
                            <w:r w:rsidR="00467734">
                              <w:t xml:space="preserve"> </w:t>
                            </w:r>
                            <w:r w:rsidR="00467734">
                              <w:t xml:space="preserve">and the </w:t>
                            </w:r>
                            <w:proofErr w:type="spellStart"/>
                            <w:r w:rsidR="00467734">
                              <w:t>airpod</w:t>
                            </w:r>
                            <w:proofErr w:type="spellEnd"/>
                            <w:r w:rsidR="00467734">
                              <w:t xml:space="preserve"> will rotate.</w:t>
                            </w:r>
                          </w:p>
                          <w:p w14:paraId="20BDA22C" w14:textId="7F698BC9" w:rsidR="00AE7ED6" w:rsidRDefault="00AE7ED6" w:rsidP="00AE7ED6">
                            <w:bookmarkStart w:id="0" w:name="_GoBack"/>
                            <w:bookmarkEnd w:id="0"/>
                          </w:p>
                          <w:p w14:paraId="031D7E0D" w14:textId="26033473" w:rsidR="004C42CC" w:rsidRPr="00AE7ED6" w:rsidRDefault="004C42CC" w:rsidP="004C42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8F91B" id="_x0000_s1031" type="#_x0000_t202" style="position:absolute;margin-left:409.8pt;margin-top:20.25pt;width:235.8pt;height:93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" strokecolor="black [3213]">
                <v:textbox>
                  <w:txbxContent>
                    <w:p w14:paraId="75E2231A" w14:textId="77777777" w:rsidR="00467734" w:rsidRDefault="004C42CC" w:rsidP="00467734">
                      <w:r>
                        <w:rPr>
                          <w:lang w:val="en-SG"/>
                        </w:rPr>
                        <w:t>If the</w:t>
                      </w:r>
                      <w:r w:rsidR="008F34A7">
                        <w:rPr>
                          <w:lang w:val="en-SG"/>
                        </w:rPr>
                        <w:t xml:space="preserve"> game</w:t>
                      </w:r>
                      <w:r>
                        <w:rPr>
                          <w:lang w:val="en-SG"/>
                        </w:rPr>
                        <w:t xml:space="preserve"> left 1 </w:t>
                      </w:r>
                      <w:r w:rsidR="008F34A7">
                        <w:rPr>
                          <w:lang w:val="en-SG"/>
                        </w:rPr>
                        <w:t>heart</w:t>
                      </w:r>
                      <w:r>
                        <w:rPr>
                          <w:lang w:val="en-SG"/>
                        </w:rPr>
                        <w:t>, it will go to the win page</w:t>
                      </w:r>
                      <w:r w:rsidR="00AE7ED6">
                        <w:rPr>
                          <w:lang w:val="en-SG"/>
                        </w:rPr>
                        <w:t xml:space="preserve"> </w:t>
                      </w:r>
                      <w:r w:rsidR="00AE7ED6">
                        <w:t>and user can press the Restart Button to replay the game.</w:t>
                      </w:r>
                      <w:r w:rsidR="00C75E5A" w:rsidRPr="00C75E5A">
                        <w:t xml:space="preserve"> </w:t>
                      </w:r>
                      <w:r w:rsidR="00C75E5A">
                        <w:t xml:space="preserve">When the user hover over the Restart button it will change text </w:t>
                      </w:r>
                      <w:proofErr w:type="spellStart"/>
                      <w:r w:rsidR="00C75E5A">
                        <w:t>colour</w:t>
                      </w:r>
                      <w:proofErr w:type="spellEnd"/>
                      <w:r w:rsidR="00C75E5A">
                        <w:t xml:space="preserve"> from black to blue</w:t>
                      </w:r>
                      <w:r w:rsidR="00467734">
                        <w:t xml:space="preserve"> </w:t>
                      </w:r>
                      <w:r w:rsidR="00467734">
                        <w:t xml:space="preserve">and the </w:t>
                      </w:r>
                      <w:proofErr w:type="spellStart"/>
                      <w:r w:rsidR="00467734">
                        <w:t>airpod</w:t>
                      </w:r>
                      <w:proofErr w:type="spellEnd"/>
                      <w:r w:rsidR="00467734">
                        <w:t xml:space="preserve"> will rotate.</w:t>
                      </w:r>
                    </w:p>
                    <w:p w14:paraId="20BDA22C" w14:textId="7F698BC9" w:rsidR="00AE7ED6" w:rsidRDefault="00AE7ED6" w:rsidP="00AE7ED6">
                      <w:bookmarkStart w:id="1" w:name="_GoBack"/>
                      <w:bookmarkEnd w:id="1"/>
                    </w:p>
                    <w:p w14:paraId="031D7E0D" w14:textId="26033473" w:rsidR="004C42CC" w:rsidRPr="00AE7ED6" w:rsidRDefault="004C42CC" w:rsidP="004C42CC"/>
                  </w:txbxContent>
                </v:textbox>
                <w10:wrap type="square"/>
              </v:shape>
            </w:pict>
          </mc:Fallback>
        </mc:AlternateContent>
      </w:r>
      <w:r>
        <w:rPr>
          <w:noProof/>
        </w:rPr>
        <mc:AlternateContent>
          <mc:Choice Requires="wps">
            <w:drawing>
              <wp:anchor distT="45720" distB="45720" distL="114300" distR="114300" simplePos="0" relativeHeight="251651584" behindDoc="0" locked="0" layoutInCell="1" allowOverlap="1" wp14:anchorId="4A564537" wp14:editId="7E657D9B">
                <wp:simplePos x="0" y="0"/>
                <wp:positionH relativeFrom="column">
                  <wp:posOffset>784860</wp:posOffset>
                </wp:positionH>
                <wp:positionV relativeFrom="paragraph">
                  <wp:posOffset>257175</wp:posOffset>
                </wp:positionV>
                <wp:extent cx="2994660" cy="1325880"/>
                <wp:effectExtent l="0" t="0" r="15240" b="2667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4660" cy="1325880"/>
                        </a:xfrm>
                        <a:prstGeom prst="rect">
                          <a:avLst/>
                        </a:prstGeom>
                        <a:solidFill>
                          <a:srgbClr val="FFFFFF"/>
                        </a:solidFill>
                        <a:ln w="9525">
                          <a:solidFill>
                            <a:schemeClr val="tx1"/>
                          </a:solidFill>
                          <a:miter lim="800000"/>
                          <a:headEnd/>
                          <a:tailEnd/>
                        </a:ln>
                      </wps:spPr>
                      <wps:txbx>
                        <w:txbxContent>
                          <w:p w14:paraId="33902CAE" w14:textId="77777777" w:rsidR="00467734" w:rsidRDefault="00E85BEC" w:rsidP="00467734">
                            <w:r>
                              <w:t xml:space="preserve">This is the lose page. If the user </w:t>
                            </w:r>
                            <w:proofErr w:type="gramStart"/>
                            <w:r>
                              <w:t>click</w:t>
                            </w:r>
                            <w:proofErr w:type="gramEnd"/>
                            <w:r>
                              <w:t xml:space="preserve"> less than 3 I phone, it will bring you to the lose page</w:t>
                            </w:r>
                            <w:r w:rsidR="00BD365E">
                              <w:t xml:space="preserve"> and user can press the Restart Button to replay the game.</w:t>
                            </w:r>
                            <w:r w:rsidR="00C75E5A" w:rsidRPr="00C75E5A">
                              <w:t xml:space="preserve"> </w:t>
                            </w:r>
                            <w:r w:rsidR="00C75E5A">
                              <w:t xml:space="preserve">When the user hover over the Restart button it will change text </w:t>
                            </w:r>
                            <w:proofErr w:type="spellStart"/>
                            <w:r w:rsidR="00C75E5A">
                              <w:t>colour</w:t>
                            </w:r>
                            <w:proofErr w:type="spellEnd"/>
                            <w:r w:rsidR="00C75E5A">
                              <w:t xml:space="preserve"> from black to blue</w:t>
                            </w:r>
                            <w:r w:rsidR="00467734">
                              <w:t xml:space="preserve"> </w:t>
                            </w:r>
                            <w:r w:rsidR="00467734">
                              <w:t xml:space="preserve">and the </w:t>
                            </w:r>
                            <w:proofErr w:type="spellStart"/>
                            <w:r w:rsidR="00467734">
                              <w:t>airpod</w:t>
                            </w:r>
                            <w:proofErr w:type="spellEnd"/>
                            <w:r w:rsidR="00467734">
                              <w:t xml:space="preserve"> will rotate.</w:t>
                            </w:r>
                          </w:p>
                          <w:p w14:paraId="71B76757" w14:textId="3D0ED81E" w:rsidR="00E85BEC" w:rsidRDefault="00E85BEC" w:rsidP="00E85BEC"/>
                          <w:p w14:paraId="24046680" w14:textId="77777777" w:rsidR="00E85BEC" w:rsidRDefault="00E85BEC" w:rsidP="00E85BEC"/>
                          <w:p w14:paraId="57DCF392" w14:textId="77777777" w:rsidR="00E85BEC" w:rsidRDefault="00E85BEC" w:rsidP="00E85B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564537" id="_x0000_s1032" type="#_x0000_t202" style="position:absolute;margin-left:61.8pt;margin-top:20.25pt;width:235.8pt;height:104.4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" strokecolor="black [3213]">
                <v:textbox>
                  <w:txbxContent>
                    <w:p w14:paraId="33902CAE" w14:textId="77777777" w:rsidR="00467734" w:rsidRDefault="00E85BEC" w:rsidP="00467734">
                      <w:r>
                        <w:t xml:space="preserve">This is the lose page. If the user </w:t>
                      </w:r>
                      <w:proofErr w:type="gramStart"/>
                      <w:r>
                        <w:t>click</w:t>
                      </w:r>
                      <w:proofErr w:type="gramEnd"/>
                      <w:r>
                        <w:t xml:space="preserve"> less than 3 I phone, it will bring you to the lose page</w:t>
                      </w:r>
                      <w:r w:rsidR="00BD365E">
                        <w:t xml:space="preserve"> and user can press the Restart Button to replay the game.</w:t>
                      </w:r>
                      <w:r w:rsidR="00C75E5A" w:rsidRPr="00C75E5A">
                        <w:t xml:space="preserve"> </w:t>
                      </w:r>
                      <w:r w:rsidR="00C75E5A">
                        <w:t xml:space="preserve">When the user hover over the Restart button it will change text </w:t>
                      </w:r>
                      <w:proofErr w:type="spellStart"/>
                      <w:r w:rsidR="00C75E5A">
                        <w:t>colour</w:t>
                      </w:r>
                      <w:proofErr w:type="spellEnd"/>
                      <w:r w:rsidR="00C75E5A">
                        <w:t xml:space="preserve"> from black to blue</w:t>
                      </w:r>
                      <w:r w:rsidR="00467734">
                        <w:t xml:space="preserve"> </w:t>
                      </w:r>
                      <w:r w:rsidR="00467734">
                        <w:t xml:space="preserve">and the </w:t>
                      </w:r>
                      <w:proofErr w:type="spellStart"/>
                      <w:r w:rsidR="00467734">
                        <w:t>airpod</w:t>
                      </w:r>
                      <w:proofErr w:type="spellEnd"/>
                      <w:r w:rsidR="00467734">
                        <w:t xml:space="preserve"> will rotate.</w:t>
                      </w:r>
                    </w:p>
                    <w:p w14:paraId="71B76757" w14:textId="3D0ED81E" w:rsidR="00E85BEC" w:rsidRDefault="00E85BEC" w:rsidP="00E85BEC"/>
                    <w:p w14:paraId="24046680" w14:textId="77777777" w:rsidR="00E85BEC" w:rsidRDefault="00E85BEC" w:rsidP="00E85BEC"/>
                    <w:p w14:paraId="57DCF392" w14:textId="77777777" w:rsidR="00E85BEC" w:rsidRDefault="00E85BEC" w:rsidP="00E85BEC"/>
                  </w:txbxContent>
                </v:textbox>
                <w10:wrap type="square"/>
              </v:shape>
            </w:pict>
          </mc:Fallback>
        </mc:AlternateContent>
      </w:r>
    </w:p>
    <w:p w14:paraId="40BFD1C8" w14:textId="6A8A2BD9" w:rsidR="0025461F" w:rsidRPr="0025461F" w:rsidRDefault="0025461F" w:rsidP="0025461F"/>
    <w:p w14:paraId="37DC1BA5" w14:textId="1DBC96AA" w:rsidR="0025461F" w:rsidRPr="0025461F" w:rsidRDefault="0025461F" w:rsidP="0025461F"/>
    <w:p w14:paraId="0C8302E9" w14:textId="191350B4" w:rsidR="0025461F" w:rsidRPr="0025461F" w:rsidRDefault="0025461F" w:rsidP="0025461F"/>
    <w:p w14:paraId="150BDBBD" w14:textId="02F9AD0B" w:rsidR="0025461F" w:rsidRPr="0025461F" w:rsidRDefault="0025461F" w:rsidP="0025461F"/>
    <w:p w14:paraId="3F702822" w14:textId="4CC06F7A" w:rsidR="0025461F" w:rsidRPr="0025461F" w:rsidRDefault="0025461F" w:rsidP="0025461F"/>
    <w:p w14:paraId="0D8184F9" w14:textId="3CD6FC47" w:rsidR="0025461F" w:rsidRPr="0025461F" w:rsidRDefault="0025461F" w:rsidP="0025461F"/>
    <w:p w14:paraId="1E9915FF" w14:textId="71EDA82F" w:rsidR="0025461F" w:rsidRPr="0025461F" w:rsidRDefault="0025461F" w:rsidP="0025461F"/>
    <w:p w14:paraId="4559F707" w14:textId="2766AD5F" w:rsidR="0025461F" w:rsidRPr="0025461F" w:rsidRDefault="0025461F" w:rsidP="0025461F"/>
    <w:p w14:paraId="47D318BF" w14:textId="15C3F4F7" w:rsidR="0025461F" w:rsidRPr="0025461F" w:rsidRDefault="0025461F" w:rsidP="0025461F">
      <w:pPr>
        <w:tabs>
          <w:tab w:val="left" w:pos="2256"/>
        </w:tabs>
      </w:pPr>
      <w:r>
        <w:tab/>
      </w:r>
    </w:p>
    <w:sectPr w:rsidR="0025461F" w:rsidRPr="0025461F" w:rsidSect="00EB1840">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177CE" w14:textId="77777777" w:rsidR="00B166E5" w:rsidRDefault="00B166E5" w:rsidP="00EB1840">
      <w:pPr>
        <w:spacing w:after="0" w:line="240" w:lineRule="auto"/>
      </w:pPr>
      <w:r>
        <w:separator/>
      </w:r>
    </w:p>
  </w:endnote>
  <w:endnote w:type="continuationSeparator" w:id="0">
    <w:p w14:paraId="486B407E" w14:textId="77777777" w:rsidR="00B166E5" w:rsidRDefault="00B166E5" w:rsidP="00EB1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DB5A7" w14:textId="77777777" w:rsidR="00B95E33" w:rsidRDefault="00B95E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42A57" w14:textId="77777777" w:rsidR="00B95E33" w:rsidRDefault="00B95E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6B787" w14:textId="77777777" w:rsidR="00B95E33" w:rsidRDefault="00B95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60974" w14:textId="77777777" w:rsidR="00B166E5" w:rsidRDefault="00B166E5" w:rsidP="00EB1840">
      <w:pPr>
        <w:spacing w:after="0" w:line="240" w:lineRule="auto"/>
      </w:pPr>
      <w:r>
        <w:separator/>
      </w:r>
    </w:p>
  </w:footnote>
  <w:footnote w:type="continuationSeparator" w:id="0">
    <w:p w14:paraId="5856038C" w14:textId="77777777" w:rsidR="00B166E5" w:rsidRDefault="00B166E5" w:rsidP="00EB1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A7E1" w14:textId="77777777" w:rsidR="00B95E33" w:rsidRDefault="00B95E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4984" w14:textId="5F0214A7" w:rsidR="00EB1840" w:rsidRDefault="00EB1840">
    <w:pPr>
      <w:pStyle w:val="Header"/>
    </w:pPr>
    <w:r>
      <w:t>Storyboard – &lt;</w:t>
    </w:r>
    <w:r w:rsidR="00B95E33">
      <w:t>Apple Mini Game</w:t>
    </w:r>
    <w:r>
      <w:t>&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649D" w14:textId="77777777" w:rsidR="00B95E33" w:rsidRDefault="00B95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C0047A"/>
    <w:multiLevelType w:val="hybridMultilevel"/>
    <w:tmpl w:val="FF60BC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jE2MzYwNjE3MjFQ0lEKTi0uzszPAymwqAUAKMfSWSwAAAA="/>
  </w:docVars>
  <w:rsids>
    <w:rsidRoot w:val="00EB1840"/>
    <w:rsid w:val="00007C14"/>
    <w:rsid w:val="000175B3"/>
    <w:rsid w:val="0003059A"/>
    <w:rsid w:val="000A3C82"/>
    <w:rsid w:val="000C193E"/>
    <w:rsid w:val="000D0431"/>
    <w:rsid w:val="000E1010"/>
    <w:rsid w:val="001610C1"/>
    <w:rsid w:val="001720AE"/>
    <w:rsid w:val="001727ED"/>
    <w:rsid w:val="00195DE7"/>
    <w:rsid w:val="00202776"/>
    <w:rsid w:val="0025461F"/>
    <w:rsid w:val="002715A3"/>
    <w:rsid w:val="002B3D86"/>
    <w:rsid w:val="002F6A42"/>
    <w:rsid w:val="00335676"/>
    <w:rsid w:val="00410424"/>
    <w:rsid w:val="00460727"/>
    <w:rsid w:val="00467734"/>
    <w:rsid w:val="004938F8"/>
    <w:rsid w:val="00496F5F"/>
    <w:rsid w:val="004B3792"/>
    <w:rsid w:val="004C42CC"/>
    <w:rsid w:val="0058148D"/>
    <w:rsid w:val="00581CFA"/>
    <w:rsid w:val="005A018F"/>
    <w:rsid w:val="006043D2"/>
    <w:rsid w:val="0061665A"/>
    <w:rsid w:val="00666ADC"/>
    <w:rsid w:val="00674B10"/>
    <w:rsid w:val="006B672B"/>
    <w:rsid w:val="006F79BA"/>
    <w:rsid w:val="00727A0E"/>
    <w:rsid w:val="00731A4D"/>
    <w:rsid w:val="007423B8"/>
    <w:rsid w:val="00751295"/>
    <w:rsid w:val="00773687"/>
    <w:rsid w:val="00792CA6"/>
    <w:rsid w:val="007E2E0A"/>
    <w:rsid w:val="007E5484"/>
    <w:rsid w:val="007F28DE"/>
    <w:rsid w:val="008003B4"/>
    <w:rsid w:val="00825AAB"/>
    <w:rsid w:val="008352AA"/>
    <w:rsid w:val="00851B08"/>
    <w:rsid w:val="00890DFA"/>
    <w:rsid w:val="008F34A7"/>
    <w:rsid w:val="008F3A53"/>
    <w:rsid w:val="00905EA9"/>
    <w:rsid w:val="009E4B3C"/>
    <w:rsid w:val="009F1603"/>
    <w:rsid w:val="00A621D7"/>
    <w:rsid w:val="00AE7ED6"/>
    <w:rsid w:val="00B075C7"/>
    <w:rsid w:val="00B166E5"/>
    <w:rsid w:val="00B70A08"/>
    <w:rsid w:val="00B95863"/>
    <w:rsid w:val="00B95E33"/>
    <w:rsid w:val="00BB777F"/>
    <w:rsid w:val="00BC2EFE"/>
    <w:rsid w:val="00BD2349"/>
    <w:rsid w:val="00BD28CF"/>
    <w:rsid w:val="00BD365E"/>
    <w:rsid w:val="00BD4371"/>
    <w:rsid w:val="00C242B2"/>
    <w:rsid w:val="00C75E5A"/>
    <w:rsid w:val="00CC6EC1"/>
    <w:rsid w:val="00D53BD9"/>
    <w:rsid w:val="00D612B5"/>
    <w:rsid w:val="00D84EA4"/>
    <w:rsid w:val="00DE60C1"/>
    <w:rsid w:val="00E02944"/>
    <w:rsid w:val="00E03ACD"/>
    <w:rsid w:val="00E20E94"/>
    <w:rsid w:val="00E85BEC"/>
    <w:rsid w:val="00EB0752"/>
    <w:rsid w:val="00EB1840"/>
    <w:rsid w:val="00EC1367"/>
    <w:rsid w:val="00F2143B"/>
    <w:rsid w:val="00F50049"/>
    <w:rsid w:val="00F75818"/>
    <w:rsid w:val="00F9519A"/>
    <w:rsid w:val="00FB3A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61F28E"/>
  <w15:docId w15:val="{A57EBC03-8294-40BF-A0DD-E3203F57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1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1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840"/>
    <w:rPr>
      <w:rFonts w:ascii="Tahoma" w:hAnsi="Tahoma" w:cs="Tahoma"/>
      <w:sz w:val="16"/>
      <w:szCs w:val="16"/>
    </w:rPr>
  </w:style>
  <w:style w:type="paragraph" w:styleId="Header">
    <w:name w:val="header"/>
    <w:basedOn w:val="Normal"/>
    <w:link w:val="HeaderChar"/>
    <w:uiPriority w:val="99"/>
    <w:unhideWhenUsed/>
    <w:rsid w:val="00EB1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840"/>
  </w:style>
  <w:style w:type="paragraph" w:styleId="Footer">
    <w:name w:val="footer"/>
    <w:basedOn w:val="Normal"/>
    <w:link w:val="FooterChar"/>
    <w:uiPriority w:val="99"/>
    <w:unhideWhenUsed/>
    <w:rsid w:val="00EB1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840"/>
  </w:style>
  <w:style w:type="paragraph" w:styleId="ListParagraph">
    <w:name w:val="List Paragraph"/>
    <w:basedOn w:val="Normal"/>
    <w:uiPriority w:val="34"/>
    <w:qFormat/>
    <w:rsid w:val="00410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3</Pages>
  <Words>40</Words>
  <Characters>23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 Ziheng</dc:creator>
  <cp:lastModifiedBy>CHEE BO YU</cp:lastModifiedBy>
  <cp:revision>82</cp:revision>
  <dcterms:created xsi:type="dcterms:W3CDTF">2019-04-22T01:54:00Z</dcterms:created>
  <dcterms:modified xsi:type="dcterms:W3CDTF">2020-11-10T15:54:00Z</dcterms:modified>
</cp:coreProperties>
</file>